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7773C" w:rsidRPr="00AB53C4" w:rsidRDefault="00F367F5" w:rsidP="0047773C">
      <w:pPr>
        <w:bidi/>
        <w:rPr>
          <w:rFonts w:cs="B Titr" w:hint="cs"/>
          <w:b/>
          <w:bCs/>
          <w:sz w:val="24"/>
          <w:szCs w:val="24"/>
          <w:lang w:bidi="fa-IR"/>
        </w:rPr>
      </w:pPr>
      <w:r w:rsidRPr="00AB53C4">
        <w:rPr>
          <w:rFonts w:cs="B Titr" w:hint="cs"/>
          <w:b/>
          <w:bCs/>
          <w:sz w:val="24"/>
          <w:szCs w:val="24"/>
          <w:rtl/>
        </w:rPr>
        <w:t xml:space="preserve">دیباگر </w:t>
      </w:r>
      <w:r w:rsidRPr="00AB53C4">
        <w:rPr>
          <w:rFonts w:cs="B Titr"/>
          <w:b/>
          <w:bCs/>
          <w:sz w:val="24"/>
          <w:szCs w:val="24"/>
          <w:lang w:bidi="fa-IR"/>
        </w:rPr>
        <w:t>JTAG-ICE</w:t>
      </w:r>
      <w:r w:rsidRPr="00AB53C4">
        <w:rPr>
          <w:rFonts w:cs="B Titr" w:hint="cs"/>
          <w:b/>
          <w:bCs/>
          <w:sz w:val="24"/>
          <w:szCs w:val="24"/>
          <w:rtl/>
          <w:lang w:bidi="fa-IR"/>
        </w:rPr>
        <w:t xml:space="preserve"> برای </w:t>
      </w:r>
      <w:r w:rsidRPr="00AB53C4">
        <w:rPr>
          <w:rFonts w:cs="B Titr"/>
          <w:b/>
          <w:bCs/>
          <w:sz w:val="24"/>
          <w:szCs w:val="24"/>
          <w:lang w:bidi="fa-IR"/>
        </w:rPr>
        <w:t>AVR</w:t>
      </w:r>
    </w:p>
    <w:p w:rsidR="00104984" w:rsidRPr="00104984" w:rsidRDefault="00104984" w:rsidP="0047773C">
      <w:pPr>
        <w:bidi/>
        <w:rPr>
          <w:rFonts w:cs="B Nazanin"/>
          <w:sz w:val="24"/>
          <w:szCs w:val="24"/>
        </w:rPr>
      </w:pPr>
      <w:r w:rsidRPr="00104984">
        <w:rPr>
          <w:rFonts w:cs="B Nazanin"/>
          <w:sz w:val="24"/>
          <w:szCs w:val="24"/>
        </w:rPr>
        <w:t>JTAGICE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یک دستگاه کامل برای اشکال زدایی داخل مداری (</w:t>
      </w:r>
      <w:r w:rsidRPr="00104984">
        <w:rPr>
          <w:rFonts w:cs="B Nazanin"/>
          <w:sz w:val="24"/>
          <w:szCs w:val="24"/>
        </w:rPr>
        <w:t>On Chip Debugging</w:t>
      </w:r>
      <w:r w:rsidRPr="00104984">
        <w:rPr>
          <w:rFonts w:cs="B Nazanin" w:hint="cs"/>
          <w:sz w:val="24"/>
          <w:szCs w:val="24"/>
          <w:rtl/>
        </w:rPr>
        <w:t>) بر روی تمام میکروکنترلر های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AVR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ا رابط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/>
          <w:sz w:val="24"/>
          <w:szCs w:val="24"/>
        </w:rPr>
        <w:t>JTAG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می‌باشد. رابط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JTAG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از طریق چهار خط و طبق استاندارد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IEEE 1491.7</w:t>
      </w:r>
      <w:r w:rsidRPr="00104984">
        <w:rPr>
          <w:rFonts w:ascii="Cambria" w:hAnsi="Cambria" w:cs="Cambria" w:hint="cs"/>
          <w:sz w:val="24"/>
          <w:szCs w:val="24"/>
          <w:rtl/>
        </w:rPr>
        <w:t>  </w:t>
      </w:r>
      <w:r w:rsidRPr="00104984">
        <w:rPr>
          <w:rFonts w:cs="B Nazanin" w:hint="cs"/>
          <w:sz w:val="24"/>
          <w:szCs w:val="24"/>
          <w:rtl/>
        </w:rPr>
        <w:t>برای دستیابی به امکانات درونی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AVR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و اشکال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  <w:rtl/>
        </w:rPr>
        <w:t>زدایی داخل مداری استفاده می‌شود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از مشخصات دستگاه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JTAGICE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می‌توان به موارد زیر اشاره نمود: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1- سازگاری کامل با نرم افزار</w:t>
      </w:r>
      <w:r w:rsidRPr="00104984">
        <w:rPr>
          <w:rFonts w:cs="B Nazanin"/>
          <w:sz w:val="24"/>
          <w:szCs w:val="24"/>
        </w:rPr>
        <w:t>AVR Studio</w:t>
      </w:r>
      <w:r w:rsidRPr="00104984">
        <w:rPr>
          <w:rFonts w:cs="B Nazanin" w:hint="cs"/>
          <w:sz w:val="24"/>
          <w:szCs w:val="24"/>
          <w:rtl/>
        </w:rPr>
        <w:t>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2- پشتیبانی از تمام میکروکنترلر های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AVR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ا رابط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JTAG</w:t>
      </w:r>
      <w:r w:rsidRPr="00104984">
        <w:rPr>
          <w:rFonts w:cs="B Nazanin" w:hint="cs"/>
          <w:sz w:val="24"/>
          <w:szCs w:val="24"/>
          <w:rtl/>
        </w:rPr>
        <w:t>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3- پشتیبانی از قابلیت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Break Point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رای اجرای مرحله به مرحله اشکال زدایی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4- دسترسی به حافظه برنامه داده (</w:t>
      </w:r>
      <w:r w:rsidRPr="00104984">
        <w:rPr>
          <w:rFonts w:cs="B Nazanin"/>
          <w:sz w:val="24"/>
          <w:szCs w:val="24"/>
        </w:rPr>
        <w:t>EEPROM, SRAM</w:t>
      </w:r>
      <w:r w:rsidRPr="00104984">
        <w:rPr>
          <w:rFonts w:cs="B Nazanin" w:hint="cs"/>
          <w:sz w:val="24"/>
          <w:szCs w:val="24"/>
          <w:rtl/>
        </w:rPr>
        <w:t>) و تمام واحد های داخلی برای اشکال زدایی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5- برنامه ریزی حافظه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FLASH</w:t>
      </w:r>
      <w:r w:rsidRPr="00104984">
        <w:rPr>
          <w:rFonts w:cs="B Nazanin" w:hint="cs"/>
          <w:sz w:val="24"/>
          <w:szCs w:val="24"/>
          <w:rtl/>
        </w:rPr>
        <w:t>،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EEPROM</w:t>
      </w:r>
      <w:r w:rsidRPr="00104984">
        <w:rPr>
          <w:rFonts w:cs="B Nazanin" w:hint="cs"/>
          <w:sz w:val="24"/>
          <w:szCs w:val="24"/>
          <w:rtl/>
        </w:rPr>
        <w:t>، فیوزبیت‌ها و بیت‌های قفل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6- ارتباط از طریق واسط سریال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RS232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ه کمک تراشه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MAX232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و ارتباط از طریق واسط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USB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ه کمک تراشه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FT232</w:t>
      </w:r>
      <w:r w:rsidRPr="00104984">
        <w:rPr>
          <w:rFonts w:cs="B Nazanin" w:hint="cs"/>
          <w:sz w:val="24"/>
          <w:szCs w:val="24"/>
          <w:rtl/>
        </w:rPr>
        <w:t>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7- سرعت بالا در برنامه ریزی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/>
          <w:sz w:val="24"/>
          <w:szCs w:val="24"/>
        </w:rPr>
        <w:t>JTAGICE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وسیله نرم افزار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AVR Studio 3.52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تا نسخه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AVR Studio 4.18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پشتیبانی می شود.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این دستگاه از یک میکروکنترلر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ATmega16a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به عنوان هسته اصلی استفاده می‌کند و به کمک دو آی سی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MAX232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و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/>
          <w:sz w:val="24"/>
          <w:szCs w:val="24"/>
        </w:rPr>
        <w:t>FT232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 w:hint="cs"/>
          <w:sz w:val="24"/>
          <w:szCs w:val="24"/>
          <w:rtl/>
        </w:rPr>
        <w:t>به سیستم کامپیوتر و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لپ</w:t>
      </w:r>
      <w:r w:rsidRPr="00104984">
        <w:rPr>
          <w:rFonts w:cs="B Nazanin"/>
          <w:sz w:val="24"/>
          <w:szCs w:val="24"/>
        </w:rPr>
        <w:t>‌</w:t>
      </w:r>
      <w:r w:rsidRPr="00104984">
        <w:rPr>
          <w:rFonts w:cs="B Nazanin" w:hint="cs"/>
          <w:sz w:val="24"/>
          <w:szCs w:val="24"/>
          <w:rtl/>
        </w:rPr>
        <w:t>تاپ متصل می‌شود. به دلیل این که در لپ</w:t>
      </w:r>
      <w:r w:rsidRPr="00104984">
        <w:rPr>
          <w:rFonts w:cs="B Nazanin"/>
          <w:sz w:val="24"/>
          <w:szCs w:val="24"/>
        </w:rPr>
        <w:t>‌</w:t>
      </w:r>
      <w:r w:rsidRPr="00104984">
        <w:rPr>
          <w:rFonts w:cs="B Nazanin" w:hint="cs"/>
          <w:sz w:val="24"/>
          <w:szCs w:val="24"/>
          <w:rtl/>
        </w:rPr>
        <w:t>تاپ های امروزی پورت سریال موجود نمی‌باشد از واسط</w:t>
      </w:r>
    </w:p>
    <w:p w:rsidR="00104984" w:rsidRPr="00104984" w:rsidRDefault="00104984" w:rsidP="00104984">
      <w:pPr>
        <w:bidi/>
        <w:rPr>
          <w:rFonts w:cs="B Nazanin"/>
          <w:sz w:val="24"/>
          <w:szCs w:val="24"/>
          <w:rtl/>
        </w:rPr>
      </w:pPr>
      <w:r w:rsidRPr="00104984">
        <w:rPr>
          <w:rFonts w:cs="B Nazanin"/>
          <w:sz w:val="24"/>
          <w:szCs w:val="24"/>
        </w:rPr>
        <w:t>USB</w:t>
      </w:r>
      <w:r w:rsidRPr="00104984">
        <w:rPr>
          <w:rFonts w:ascii="Cambria" w:hAnsi="Cambria" w:cs="Cambria" w:hint="cs"/>
          <w:sz w:val="24"/>
          <w:szCs w:val="24"/>
          <w:rtl/>
        </w:rPr>
        <w:t> </w:t>
      </w:r>
      <w:r w:rsidRPr="00104984">
        <w:rPr>
          <w:rFonts w:cs="B Nazanin" w:hint="cs"/>
          <w:sz w:val="24"/>
          <w:szCs w:val="24"/>
          <w:rtl/>
        </w:rPr>
        <w:t>در برد پروگرامر استفاده خواهیم کرد.</w:t>
      </w:r>
    </w:p>
    <w:p w:rsidR="00AB2AD4" w:rsidRPr="00104984" w:rsidRDefault="00104984" w:rsidP="00104984">
      <w:pPr>
        <w:bidi/>
        <w:rPr>
          <w:rFonts w:cs="B Nazanin" w:hint="cs"/>
          <w:sz w:val="24"/>
          <w:szCs w:val="24"/>
          <w:lang w:bidi="fa-IR"/>
        </w:rPr>
      </w:pPr>
      <w:r w:rsidRPr="00104984">
        <w:rPr>
          <w:rFonts w:cs="B Nazanin" w:hint="cs"/>
          <w:sz w:val="24"/>
          <w:szCs w:val="24"/>
          <w:rtl/>
        </w:rPr>
        <w:t>بر روی برد پروگرامر هر دو واسط وجود داشته و می‌توان از آن استفاده کرد.</w:t>
      </w:r>
    </w:p>
    <w:sectPr w:rsidR="00AB2AD4" w:rsidRPr="00104984" w:rsidSect="00104984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s7A0Nza0MDE3MrJU0lEKTi0uzszPAykwrAUAKaTVviwAAAA="/>
  </w:docVars>
  <w:rsids>
    <w:rsidRoot w:val="00104984"/>
    <w:rsid w:val="00104984"/>
    <w:rsid w:val="0047773C"/>
    <w:rsid w:val="00AB2AD4"/>
    <w:rsid w:val="00AB53C4"/>
    <w:rsid w:val="00F3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433F9520"/>
  <w15:chartTrackingRefBased/>
  <w15:docId w15:val="{6C897017-7135-4006-936F-2B45AEE1F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4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36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adr</dc:creator>
  <cp:keywords/>
  <dc:description/>
  <cp:lastModifiedBy>Mohammad Sadr</cp:lastModifiedBy>
  <cp:revision>4</cp:revision>
  <dcterms:created xsi:type="dcterms:W3CDTF">2020-05-04T12:29:00Z</dcterms:created>
  <dcterms:modified xsi:type="dcterms:W3CDTF">2020-05-04T12:31:00Z</dcterms:modified>
</cp:coreProperties>
</file>